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728876331"/>
        <w:docPartObj>
          <w:docPartGallery w:val="Cover Pages"/>
          <w:docPartUnique/>
        </w:docPartObj>
      </w:sdtPr>
      <w:sdtEndPr/>
      <w:sdtContent>
        <w:p w14:paraId="4EDC1856" w14:textId="77777777" w:rsidR="006E6A6A" w:rsidRDefault="006E6A6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925C2A4" wp14:editId="08A8D30A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1922"/>
                                </w:tblGrid>
                                <w:tr w:rsidR="00BA3100" w14:paraId="470D732D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4FB4E8B8" w14:textId="178FBCA7" w:rsidR="00BA3100" w:rsidRDefault="00D568E8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0045106A" wp14:editId="4C1EAE06">
                                            <wp:extent cx="3121152" cy="2246376"/>
                                            <wp:effectExtent l="0" t="0" r="3175" b="1905"/>
                                            <wp:docPr id="2" name="Picture 2" descr="A picture containing green&#10;&#10;Description automatically generate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132_1560618.jpg"/>
                                                    <pic:cNvPicPr/>
                                                  </pic:nvPicPr>
                                                  <pic:blipFill>
                                                    <a:blip r:embed="rId7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121152" cy="224637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6A50BC9F" w14:textId="18F6173F" w:rsidR="00BA3100" w:rsidRDefault="00D6733A" w:rsidP="007D2C4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Week </w:t>
                                          </w:r>
                                          <w:r w:rsidR="003900C1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#</w:t>
                                          </w:r>
                                          <w:r w:rsidR="00E753C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1</w:t>
                                          </w:r>
                                          <w:r w:rsidR="009C1BB4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1</w:t>
                                          </w:r>
                                          <w:r w:rsidR="00BA310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661218A" w14:textId="681AB26A" w:rsidR="00BA3100" w:rsidRDefault="009C2FC8" w:rsidP="003900C1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2</w:t>
                                          </w:r>
                                          <w:r w:rsidR="00D568E8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% </w:t>
                                          </w:r>
                                          <w:r w:rsidR="00832031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Individual</w:t>
                                          </w:r>
                                          <w:r w:rsidR="009F2CCF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ssignment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rFonts w:ascii="Verdana" w:eastAsia="Times New Roman" w:hAnsi="Verdana" w:cs="Helvetica"/>
                                          <w:color w:val="217A94"/>
                                          <w:sz w:val="21"/>
                                          <w:szCs w:val="21"/>
                                          <w:bdr w:val="none" w:sz="0" w:space="0" w:color="auto" w:frame="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475075B0" w14:textId="46F4AEA0" w:rsidR="00BA3100" w:rsidRPr="00C536DF" w:rsidRDefault="009C1BB4" w:rsidP="007D2C45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Triggers and 1NF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4BFB082" w14:textId="13E00763" w:rsidR="00BA3100" w:rsidRDefault="00D568E8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rk Morell</w:t>
                                          </w:r>
                                        </w:p>
                                      </w:sdtContent>
                                    </w:sdt>
                                    <w:p w14:paraId="78E367AE" w14:textId="01AC33C3" w:rsidR="00BA3100" w:rsidRDefault="00CE3D87" w:rsidP="00371CB8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371CB8">
                                            <w:rPr>
                                              <w:color w:val="44546A" w:themeColor="text2"/>
                                            </w:rPr>
                                            <w:t>D</w:t>
                                          </w:r>
                                          <w:r w:rsidR="00C536DF">
                                            <w:rPr>
                                              <w:color w:val="44546A" w:themeColor="text2"/>
                                            </w:rPr>
                                            <w:t>atabase</w:t>
                                          </w:r>
                                          <w:r w:rsidR="00371CB8">
                                            <w:rPr>
                                              <w:color w:val="44546A" w:themeColor="text2"/>
                                            </w:rPr>
                                            <w:t xml:space="preserve"> Management</w:t>
                                          </w:r>
                                          <w:r w:rsidR="00D568E8">
                                            <w:rPr>
                                              <w:color w:val="44546A" w:themeColor="text2"/>
                                            </w:rPr>
                                            <w:t xml:space="preserve"> – Fall 2019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6A084DA7" w14:textId="77777777" w:rsidR="00BA3100" w:rsidRDefault="00BA3100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925C2A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1922"/>
                          </w:tblGrid>
                          <w:tr w:rsidR="00BA3100" w14:paraId="470D732D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4FB4E8B8" w14:textId="178FBCA7" w:rsidR="00BA3100" w:rsidRDefault="00D568E8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045106A" wp14:editId="4C1EAE06">
                                      <wp:extent cx="3121152" cy="2246376"/>
                                      <wp:effectExtent l="0" t="0" r="3175" b="1905"/>
                                      <wp:docPr id="2" name="Picture 2" descr="A picture containing green&#10;&#10;Description automatically generate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132_1560618.jpg"/>
                                              <pic:cNvPicPr/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21152" cy="22463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A50BC9F" w14:textId="18F6173F" w:rsidR="00BA3100" w:rsidRDefault="00D6733A" w:rsidP="007D2C4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Week </w:t>
                                    </w:r>
                                    <w:r w:rsidR="003900C1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#</w:t>
                                    </w:r>
                                    <w:r w:rsidR="00E753C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1</w:t>
                                    </w:r>
                                    <w:r w:rsidR="009C1BB4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1</w:t>
                                    </w:r>
                                    <w:r w:rsidR="00BA310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661218A" w14:textId="681AB26A" w:rsidR="00BA3100" w:rsidRDefault="009C2FC8" w:rsidP="003900C1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2</w:t>
                                    </w:r>
                                    <w:r w:rsidR="00D568E8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% </w:t>
                                    </w:r>
                                    <w:r w:rsidR="00832031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Individual</w:t>
                                    </w:r>
                                    <w:r w:rsidR="009F2CCF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ssignment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rFonts w:ascii="Verdana" w:eastAsia="Times New Roman" w:hAnsi="Verdana" w:cs="Helvetica"/>
                                    <w:color w:val="217A94"/>
                                    <w:sz w:val="21"/>
                                    <w:szCs w:val="21"/>
                                    <w:bdr w:val="none" w:sz="0" w:space="0" w:color="auto" w:frame="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475075B0" w14:textId="46F4AEA0" w:rsidR="00BA3100" w:rsidRPr="00C536DF" w:rsidRDefault="009C1BB4" w:rsidP="007D2C45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Triggers and 1NF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BFB082" w14:textId="13E00763" w:rsidR="00BA3100" w:rsidRDefault="00D568E8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rk Morell</w:t>
                                    </w:r>
                                  </w:p>
                                </w:sdtContent>
                              </w:sdt>
                              <w:p w14:paraId="78E367AE" w14:textId="01AC33C3" w:rsidR="00BA3100" w:rsidRDefault="00CE3D87" w:rsidP="00371CB8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71CB8">
                                      <w:rPr>
                                        <w:color w:val="44546A" w:themeColor="text2"/>
                                      </w:rPr>
                                      <w:t>D</w:t>
                                    </w:r>
                                    <w:r w:rsidR="00C536DF">
                                      <w:rPr>
                                        <w:color w:val="44546A" w:themeColor="text2"/>
                                      </w:rPr>
                                      <w:t>atabase</w:t>
                                    </w:r>
                                    <w:r w:rsidR="00371CB8">
                                      <w:rPr>
                                        <w:color w:val="44546A" w:themeColor="text2"/>
                                      </w:rPr>
                                      <w:t xml:space="preserve"> Management</w:t>
                                    </w:r>
                                    <w:r w:rsidR="00D568E8">
                                      <w:rPr>
                                        <w:color w:val="44546A" w:themeColor="text2"/>
                                      </w:rPr>
                                      <w:t xml:space="preserve"> – Fall 2019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6A084DA7" w14:textId="77777777" w:rsidR="00BA3100" w:rsidRDefault="00BA3100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27DD7833" w14:textId="77777777" w:rsidR="00D568E8" w:rsidRDefault="00D568E8" w:rsidP="00D568E8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Assignment Type: </w:t>
      </w:r>
    </w:p>
    <w:p w14:paraId="3FF0F7FD" w14:textId="4F0C50D3" w:rsidR="00D568E8" w:rsidRPr="00FB1CF8" w:rsidRDefault="00832031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>
        <w:rPr>
          <w:color w:val="auto"/>
          <w:sz w:val="26"/>
          <w:szCs w:val="26"/>
          <w:lang w:val="en-US"/>
        </w:rPr>
        <w:t>Individual – Prepare and submit your results independently</w:t>
      </w:r>
    </w:p>
    <w:p w14:paraId="6274D99B" w14:textId="77777777" w:rsidR="00D568E8" w:rsidRDefault="00D568E8" w:rsidP="00D568E8">
      <w:pPr>
        <w:pStyle w:val="Heading1"/>
        <w:rPr>
          <w:lang w:val="en-US"/>
        </w:rPr>
      </w:pPr>
      <w:r>
        <w:rPr>
          <w:lang w:val="en-US"/>
        </w:rPr>
        <w:t xml:space="preserve">Date Due: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7CCF357" w14:textId="29E895D1" w:rsidR="00D568E8" w:rsidRPr="00FB1CF8" w:rsidRDefault="00D568E8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 w:rsidRPr="00FB1CF8">
        <w:rPr>
          <w:color w:val="auto"/>
          <w:sz w:val="26"/>
          <w:szCs w:val="26"/>
          <w:lang w:val="en-US"/>
        </w:rPr>
        <w:t xml:space="preserve">Thursday, </w:t>
      </w:r>
      <w:r w:rsidR="009C2FC8">
        <w:rPr>
          <w:color w:val="auto"/>
          <w:sz w:val="26"/>
          <w:szCs w:val="26"/>
          <w:lang w:val="en-US"/>
        </w:rPr>
        <w:t>November</w:t>
      </w:r>
      <w:r w:rsidR="00BC22BE">
        <w:rPr>
          <w:color w:val="auto"/>
          <w:sz w:val="26"/>
          <w:szCs w:val="26"/>
          <w:lang w:val="en-US"/>
        </w:rPr>
        <w:t xml:space="preserve"> </w:t>
      </w:r>
      <w:r w:rsidR="009C1BB4">
        <w:rPr>
          <w:color w:val="auto"/>
          <w:sz w:val="26"/>
          <w:szCs w:val="26"/>
          <w:lang w:val="en-US"/>
        </w:rPr>
        <w:t>21</w:t>
      </w:r>
      <w:r w:rsidR="009C1BB4" w:rsidRPr="009C1BB4">
        <w:rPr>
          <w:color w:val="auto"/>
          <w:sz w:val="26"/>
          <w:szCs w:val="26"/>
          <w:vertAlign w:val="superscript"/>
          <w:lang w:val="en-US"/>
        </w:rPr>
        <w:t>st</w:t>
      </w:r>
      <w:r w:rsidR="009C1BB4">
        <w:rPr>
          <w:color w:val="auto"/>
          <w:sz w:val="26"/>
          <w:szCs w:val="26"/>
          <w:lang w:val="en-US"/>
        </w:rPr>
        <w:t xml:space="preserve"> </w:t>
      </w:r>
      <w:r w:rsidRPr="00FB1CF8">
        <w:rPr>
          <w:color w:val="auto"/>
          <w:sz w:val="26"/>
          <w:szCs w:val="26"/>
          <w:lang w:val="en-US"/>
        </w:rPr>
        <w:t xml:space="preserve">by </w:t>
      </w:r>
      <w:r w:rsidR="007C142C">
        <w:rPr>
          <w:color w:val="auto"/>
          <w:sz w:val="26"/>
          <w:szCs w:val="26"/>
          <w:lang w:val="en-US"/>
        </w:rPr>
        <w:t>the end of the day</w:t>
      </w:r>
    </w:p>
    <w:p w14:paraId="669B3A21" w14:textId="77777777" w:rsidR="00D568E8" w:rsidRDefault="00D568E8" w:rsidP="00D568E8">
      <w:pPr>
        <w:pStyle w:val="Heading1"/>
        <w:rPr>
          <w:lang w:val="en-US"/>
        </w:rPr>
      </w:pPr>
      <w:r>
        <w:rPr>
          <w:lang w:val="en-US"/>
        </w:rPr>
        <w:t>Instructions:</w:t>
      </w:r>
    </w:p>
    <w:p w14:paraId="6C11FDE5" w14:textId="3AAA5707" w:rsidR="00D568E8" w:rsidRPr="00FB1CF8" w:rsidRDefault="00D568E8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 w:rsidRPr="00FB1CF8">
        <w:rPr>
          <w:color w:val="auto"/>
          <w:sz w:val="26"/>
          <w:szCs w:val="26"/>
          <w:lang w:val="en-US"/>
        </w:rPr>
        <w:t xml:space="preserve">Please submit your assignment electronically through </w:t>
      </w:r>
      <w:proofErr w:type="spellStart"/>
      <w:r w:rsidRPr="00FB1CF8">
        <w:rPr>
          <w:color w:val="auto"/>
          <w:sz w:val="26"/>
          <w:szCs w:val="26"/>
          <w:lang w:val="en-US"/>
        </w:rPr>
        <w:t>eConestoga</w:t>
      </w:r>
      <w:proofErr w:type="spellEnd"/>
      <w:r w:rsidRPr="00FB1CF8">
        <w:rPr>
          <w:color w:val="auto"/>
          <w:sz w:val="26"/>
          <w:szCs w:val="26"/>
          <w:lang w:val="en-US"/>
        </w:rPr>
        <w:t>.</w:t>
      </w:r>
    </w:p>
    <w:p w14:paraId="1BB617BC" w14:textId="43B7FA2D" w:rsidR="00BF462A" w:rsidRPr="00FB1CF8" w:rsidRDefault="00BF462A" w:rsidP="00BF462A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bookmarkStart w:id="0" w:name="_Hlk21533354"/>
      <w:r w:rsidRPr="00FB1CF8">
        <w:rPr>
          <w:color w:val="auto"/>
          <w:sz w:val="26"/>
          <w:szCs w:val="26"/>
          <w:lang w:val="en-US"/>
        </w:rPr>
        <w:t>Assignments should be submitted as Microsoft Word files</w:t>
      </w:r>
      <w:r>
        <w:rPr>
          <w:color w:val="auto"/>
          <w:sz w:val="26"/>
          <w:szCs w:val="26"/>
          <w:lang w:val="en-US"/>
        </w:rPr>
        <w:t xml:space="preserve"> using the course coversheet format. You </w:t>
      </w:r>
      <w:r w:rsidRPr="00FE5E76">
        <w:rPr>
          <w:b/>
          <w:bCs/>
          <w:color w:val="auto"/>
          <w:sz w:val="26"/>
          <w:szCs w:val="26"/>
          <w:lang w:val="en-US"/>
        </w:rPr>
        <w:t>MUST</w:t>
      </w:r>
      <w:r>
        <w:rPr>
          <w:color w:val="auto"/>
          <w:sz w:val="26"/>
          <w:szCs w:val="26"/>
          <w:lang w:val="en-US"/>
        </w:rPr>
        <w:t xml:space="preserve"> include your query as text in the Word document as well as a </w:t>
      </w:r>
      <w:r w:rsidRPr="00FE5E76">
        <w:rPr>
          <w:b/>
          <w:bCs/>
          <w:color w:val="auto"/>
          <w:sz w:val="26"/>
          <w:szCs w:val="26"/>
          <w:u w:val="single"/>
          <w:lang w:val="en-US"/>
        </w:rPr>
        <w:t>FULL screenshot</w:t>
      </w:r>
      <w:r>
        <w:rPr>
          <w:color w:val="auto"/>
          <w:sz w:val="26"/>
          <w:szCs w:val="26"/>
          <w:lang w:val="en-US"/>
        </w:rPr>
        <w:t xml:space="preserve"> of your SSMS screen (screen capture the entire application screen including the title bar through the bottom of the window). </w:t>
      </w:r>
      <w:bookmarkStart w:id="1" w:name="_Hlk21533381"/>
      <w:r>
        <w:rPr>
          <w:color w:val="auto"/>
          <w:sz w:val="26"/>
          <w:szCs w:val="26"/>
          <w:lang w:val="en-US"/>
        </w:rPr>
        <w:t>Multiple screenshots may be required.</w:t>
      </w:r>
      <w:bookmarkEnd w:id="1"/>
    </w:p>
    <w:bookmarkEnd w:id="0"/>
    <w:p w14:paraId="312C0744" w14:textId="5A91FC10" w:rsidR="00D568E8" w:rsidRPr="00FB1CF8" w:rsidRDefault="00D568E8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 w:rsidRPr="00FB1CF8">
        <w:rPr>
          <w:color w:val="auto"/>
          <w:sz w:val="26"/>
          <w:szCs w:val="26"/>
          <w:lang w:val="en-US"/>
        </w:rPr>
        <w:t xml:space="preserve">If you are using external sources (images, text, etc.) you must reference them as part of your assignment and not copy them as-is. </w:t>
      </w:r>
    </w:p>
    <w:p w14:paraId="011F9A7E" w14:textId="32FD85F0" w:rsidR="00D568E8" w:rsidRPr="00FB1CF8" w:rsidRDefault="00D568E8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 w:rsidRPr="00FB1CF8">
        <w:rPr>
          <w:color w:val="auto"/>
          <w:sz w:val="26"/>
          <w:szCs w:val="26"/>
          <w:lang w:val="en-US"/>
        </w:rPr>
        <w:t xml:space="preserve">Best practice is to research your </w:t>
      </w:r>
      <w:r w:rsidR="000F54B8" w:rsidRPr="00FB1CF8">
        <w:rPr>
          <w:color w:val="auto"/>
          <w:sz w:val="26"/>
          <w:szCs w:val="26"/>
          <w:lang w:val="en-US"/>
        </w:rPr>
        <w:t xml:space="preserve">answers </w:t>
      </w:r>
      <w:r w:rsidRPr="00FB1CF8">
        <w:rPr>
          <w:color w:val="auto"/>
          <w:sz w:val="26"/>
          <w:szCs w:val="26"/>
          <w:lang w:val="en-US"/>
        </w:rPr>
        <w:t xml:space="preserve">and then write the </w:t>
      </w:r>
      <w:r w:rsidR="000F54B8" w:rsidRPr="00FB1CF8">
        <w:rPr>
          <w:color w:val="auto"/>
          <w:sz w:val="26"/>
          <w:szCs w:val="26"/>
          <w:lang w:val="en-US"/>
        </w:rPr>
        <w:t xml:space="preserve">response to the question </w:t>
      </w:r>
      <w:r w:rsidRPr="00FB1CF8">
        <w:rPr>
          <w:color w:val="auto"/>
          <w:sz w:val="26"/>
          <w:szCs w:val="26"/>
          <w:lang w:val="en-US"/>
        </w:rPr>
        <w:t>in your own words.</w:t>
      </w:r>
      <w:r w:rsidR="000F54B8" w:rsidRPr="00FB1CF8">
        <w:rPr>
          <w:color w:val="auto"/>
          <w:sz w:val="26"/>
          <w:szCs w:val="26"/>
          <w:lang w:val="en-US"/>
        </w:rPr>
        <w:t xml:space="preserve"> </w:t>
      </w:r>
    </w:p>
    <w:p w14:paraId="09AF21FF" w14:textId="3E56D985" w:rsidR="000C6F50" w:rsidRDefault="00D568E8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 w:rsidRPr="00FB1CF8">
        <w:rPr>
          <w:color w:val="auto"/>
          <w:sz w:val="26"/>
          <w:szCs w:val="26"/>
          <w:lang w:val="en-US"/>
        </w:rPr>
        <w:t xml:space="preserve">Please include the question number </w:t>
      </w:r>
      <w:r w:rsidR="000F54B8" w:rsidRPr="00FB1CF8">
        <w:rPr>
          <w:color w:val="auto"/>
          <w:sz w:val="26"/>
          <w:szCs w:val="26"/>
          <w:lang w:val="en-US"/>
        </w:rPr>
        <w:t>with your responses</w:t>
      </w:r>
      <w:r w:rsidR="000C6F50" w:rsidRPr="00FB1CF8">
        <w:rPr>
          <w:color w:val="auto"/>
          <w:sz w:val="26"/>
          <w:szCs w:val="26"/>
          <w:lang w:val="en-US"/>
        </w:rPr>
        <w:t>.</w:t>
      </w:r>
    </w:p>
    <w:p w14:paraId="4F9DA00A" w14:textId="424E1CB9" w:rsidR="00FB1CF8" w:rsidRDefault="00FB1CF8" w:rsidP="00FB1CF8">
      <w:pPr>
        <w:pStyle w:val="Heading1"/>
        <w:rPr>
          <w:lang w:val="en-US"/>
        </w:rPr>
      </w:pPr>
      <w:r>
        <w:rPr>
          <w:lang w:val="en-US"/>
        </w:rPr>
        <w:t>Late Assignment</w:t>
      </w:r>
      <w:r w:rsidR="007C142C">
        <w:rPr>
          <w:lang w:val="en-US"/>
        </w:rPr>
        <w:t xml:space="preserve"> Penalty</w:t>
      </w:r>
      <w:r>
        <w:rPr>
          <w:lang w:val="en-US"/>
        </w:rPr>
        <w:t>:</w:t>
      </w:r>
    </w:p>
    <w:tbl>
      <w:tblPr>
        <w:tblStyle w:val="GridTable4-Accent2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1620"/>
      </w:tblGrid>
      <w:tr w:rsidR="00FB1CF8" w14:paraId="326622C5" w14:textId="77777777" w:rsidTr="00FB1C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451675E9" w14:textId="49C74C2D" w:rsidR="00FB1CF8" w:rsidRDefault="000C6F50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sz w:val="28"/>
                <w:szCs w:val="28"/>
              </w:rPr>
              <w:br w:type="page"/>
            </w:r>
            <w:r w:rsidR="00FB1CF8">
              <w:rPr>
                <w:rFonts w:asciiTheme="majorHAnsi" w:eastAsiaTheme="majorEastAsia" w:hAnsiTheme="majorHAnsi" w:cstheme="majorBidi"/>
                <w:sz w:val="28"/>
                <w:szCs w:val="28"/>
              </w:rPr>
              <w:t>Days Late</w:t>
            </w:r>
          </w:p>
        </w:tc>
        <w:tc>
          <w:tcPr>
            <w:tcW w:w="1620" w:type="dxa"/>
          </w:tcPr>
          <w:p w14:paraId="09B651A0" w14:textId="7D5C569A" w:rsidR="00FB1CF8" w:rsidRDefault="00FB1CF8" w:rsidP="00FB1C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Penalty %</w:t>
            </w:r>
          </w:p>
        </w:tc>
      </w:tr>
      <w:tr w:rsidR="00FB1CF8" w14:paraId="236036B6" w14:textId="77777777" w:rsidTr="00FB1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350A986" w14:textId="4EBF1C5A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1</w:t>
            </w:r>
          </w:p>
        </w:tc>
        <w:tc>
          <w:tcPr>
            <w:tcW w:w="1620" w:type="dxa"/>
          </w:tcPr>
          <w:p w14:paraId="188437DF" w14:textId="098B09E7" w:rsidR="00FB1CF8" w:rsidRDefault="00FB1CF8" w:rsidP="00FB1C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5</w:t>
            </w:r>
          </w:p>
        </w:tc>
      </w:tr>
      <w:tr w:rsidR="00FB1CF8" w14:paraId="7F40921E" w14:textId="77777777" w:rsidTr="00FB1C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D1FAFA5" w14:textId="14AF9AE4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2</w:t>
            </w:r>
          </w:p>
        </w:tc>
        <w:tc>
          <w:tcPr>
            <w:tcW w:w="1620" w:type="dxa"/>
          </w:tcPr>
          <w:p w14:paraId="03A22A62" w14:textId="5B669AC5" w:rsidR="00FB1CF8" w:rsidRDefault="00FB1CF8" w:rsidP="00FB1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10</w:t>
            </w:r>
          </w:p>
        </w:tc>
      </w:tr>
      <w:tr w:rsidR="00FB1CF8" w14:paraId="107BB1A4" w14:textId="77777777" w:rsidTr="00FB1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B3282A8" w14:textId="2FD5C969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3</w:t>
            </w:r>
          </w:p>
        </w:tc>
        <w:tc>
          <w:tcPr>
            <w:tcW w:w="1620" w:type="dxa"/>
          </w:tcPr>
          <w:p w14:paraId="0BCB4751" w14:textId="2CB0B665" w:rsidR="00FB1CF8" w:rsidRDefault="00FB1CF8" w:rsidP="00FB1C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20</w:t>
            </w:r>
          </w:p>
        </w:tc>
      </w:tr>
      <w:tr w:rsidR="00FB1CF8" w14:paraId="3912A7C5" w14:textId="77777777" w:rsidTr="00FB1C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45A916E" w14:textId="379C9DE8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4</w:t>
            </w:r>
          </w:p>
        </w:tc>
        <w:tc>
          <w:tcPr>
            <w:tcW w:w="1620" w:type="dxa"/>
          </w:tcPr>
          <w:p w14:paraId="518A1349" w14:textId="70835F96" w:rsidR="00FB1CF8" w:rsidRDefault="00FB1CF8" w:rsidP="00FB1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40</w:t>
            </w:r>
          </w:p>
        </w:tc>
      </w:tr>
      <w:tr w:rsidR="00FB1CF8" w14:paraId="66C67871" w14:textId="77777777" w:rsidTr="00FB1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BBAF8A6" w14:textId="0E62A22E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5</w:t>
            </w:r>
          </w:p>
        </w:tc>
        <w:tc>
          <w:tcPr>
            <w:tcW w:w="1620" w:type="dxa"/>
          </w:tcPr>
          <w:p w14:paraId="6EE1C81A" w14:textId="707DC6B0" w:rsidR="00FB1CF8" w:rsidRDefault="00FB1CF8" w:rsidP="00FB1C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60</w:t>
            </w:r>
          </w:p>
        </w:tc>
      </w:tr>
      <w:tr w:rsidR="00FB1CF8" w14:paraId="592D0675" w14:textId="77777777" w:rsidTr="00FB1C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7076F93" w14:textId="78F46A77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6</w:t>
            </w:r>
          </w:p>
        </w:tc>
        <w:tc>
          <w:tcPr>
            <w:tcW w:w="1620" w:type="dxa"/>
          </w:tcPr>
          <w:p w14:paraId="23504327" w14:textId="3569B109" w:rsidR="00FB1CF8" w:rsidRDefault="00FB1CF8" w:rsidP="00FB1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80</w:t>
            </w:r>
          </w:p>
        </w:tc>
      </w:tr>
      <w:tr w:rsidR="00FB1CF8" w14:paraId="579B51BE" w14:textId="77777777" w:rsidTr="00FB1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F5DA7CC" w14:textId="53A55A6E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7</w:t>
            </w:r>
          </w:p>
        </w:tc>
        <w:tc>
          <w:tcPr>
            <w:tcW w:w="1620" w:type="dxa"/>
          </w:tcPr>
          <w:p w14:paraId="36FB092A" w14:textId="72E156F8" w:rsidR="00FB1CF8" w:rsidRDefault="00FB1CF8" w:rsidP="00FB1C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100</w:t>
            </w:r>
          </w:p>
        </w:tc>
      </w:tr>
    </w:tbl>
    <w:p w14:paraId="09515641" w14:textId="77777777" w:rsidR="00832031" w:rsidRDefault="00832031" w:rsidP="000C6F50">
      <w:pPr>
        <w:pStyle w:val="Heading1"/>
      </w:pPr>
    </w:p>
    <w:p w14:paraId="4FA54806" w14:textId="77777777" w:rsidR="00832031" w:rsidRDefault="0083203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CA"/>
        </w:rPr>
      </w:pPr>
      <w:r>
        <w:br w:type="page"/>
      </w:r>
    </w:p>
    <w:p w14:paraId="40D4CCE2" w14:textId="63023AD4" w:rsidR="00447738" w:rsidRDefault="007A5A0E" w:rsidP="008312A1">
      <w:pPr>
        <w:rPr>
          <w:b/>
        </w:rPr>
      </w:pPr>
      <w:r>
        <w:rPr>
          <w:b/>
        </w:rPr>
        <w:lastRenderedPageBreak/>
        <w:t>Answer1:</w:t>
      </w:r>
    </w:p>
    <w:p w14:paraId="6797BB0B" w14:textId="11CD74B2" w:rsidR="007A5A0E" w:rsidRDefault="007A5A0E" w:rsidP="008312A1">
      <w:pPr>
        <w:rPr>
          <w:b/>
        </w:rPr>
      </w:pPr>
      <w:r>
        <w:rPr>
          <w:b/>
        </w:rPr>
        <w:t>a.</w:t>
      </w:r>
    </w:p>
    <w:p w14:paraId="3E34EF01" w14:textId="77777777" w:rsidR="00A376EE" w:rsidRDefault="00A376EE" w:rsidP="00A376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Costume</w:t>
      </w:r>
    </w:p>
    <w:p w14:paraId="0FC1C4E5" w14:textId="77777777" w:rsidR="00A376EE" w:rsidRDefault="00A376EE" w:rsidP="00A376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7AB3C44" w14:textId="77777777" w:rsidR="00A376EE" w:rsidRDefault="00A376EE" w:rsidP="00A376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1F33C396" w14:textId="77777777" w:rsidR="00A376EE" w:rsidRDefault="00A376EE" w:rsidP="00A376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LowCostumeInventory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FE324E4" w14:textId="222DDF12" w:rsidR="00A376EE" w:rsidRDefault="00A376EE" w:rsidP="00A376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8080"/>
          <w:sz w:val="19"/>
          <w:szCs w:val="19"/>
        </w:rPr>
        <w:t>id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80AF8AC" w14:textId="77777777" w:rsidR="00A376EE" w:rsidRDefault="00A376EE" w:rsidP="00A376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costumeId</w:t>
      </w:r>
      <w:proofErr w:type="spellEnd"/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7F2C105" w14:textId="54D36A23" w:rsidR="00A376EE" w:rsidRDefault="00A376EE" w:rsidP="00A376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lowInventorySince</w:t>
      </w:r>
      <w:proofErr w:type="spellEnd"/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TIME2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6E38AD4" w14:textId="4D9BAE2F" w:rsidR="00A376EE" w:rsidRDefault="00A376EE" w:rsidP="00A376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PK_id</w:t>
      </w:r>
      <w:proofErr w:type="spellEnd"/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8080"/>
          <w:sz w:val="19"/>
          <w:szCs w:val="19"/>
        </w:rPr>
        <w:t>id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251885B" w14:textId="2864E5B7" w:rsidR="00A376EE" w:rsidRDefault="00E82F16" w:rsidP="00A376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4A0790B0" wp14:editId="41CD67A9">
            <wp:simplePos x="0" y="0"/>
            <wp:positionH relativeFrom="margin">
              <wp:align>right</wp:align>
            </wp:positionH>
            <wp:positionV relativeFrom="paragraph">
              <wp:posOffset>213360</wp:posOffset>
            </wp:positionV>
            <wp:extent cx="5943600" cy="254063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376EE">
        <w:rPr>
          <w:rFonts w:ascii="Consolas" w:hAnsi="Consolas" w:cs="Consolas"/>
          <w:color w:val="808080"/>
          <w:sz w:val="19"/>
          <w:szCs w:val="19"/>
        </w:rPr>
        <w:t>);</w:t>
      </w:r>
    </w:p>
    <w:p w14:paraId="1202953A" w14:textId="7F426284" w:rsidR="00A376EE" w:rsidRDefault="00A376EE" w:rsidP="008312A1">
      <w:pPr>
        <w:rPr>
          <w:b/>
        </w:rPr>
      </w:pPr>
    </w:p>
    <w:p w14:paraId="6A7B52EB" w14:textId="77777777" w:rsidR="007D498E" w:rsidRDefault="007D498E" w:rsidP="007D4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The costume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D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create a duplicate index on this column)</w:t>
      </w:r>
    </w:p>
    <w:p w14:paraId="1828EC12" w14:textId="77777777" w:rsidR="007D498E" w:rsidRDefault="007D498E" w:rsidP="007D4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Costume</w:t>
      </w:r>
    </w:p>
    <w:p w14:paraId="74F53B30" w14:textId="77777777" w:rsidR="007D498E" w:rsidRDefault="007D498E" w:rsidP="007D4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EEC99AB" w14:textId="77777777" w:rsidR="007D498E" w:rsidRDefault="007D498E" w:rsidP="007D4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DEX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IX_COSTUM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808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LowCostumeInventor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costume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55D0316D" w14:textId="5E5E4CD3" w:rsidR="007D498E" w:rsidRDefault="007D498E" w:rsidP="007D4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DEX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IX_COSTUME_DUP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808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LowCostumeInventor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costume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1370A6E9" w14:textId="62B61FBB" w:rsidR="00E82F16" w:rsidRDefault="007D498E" w:rsidP="008312A1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61312" behindDoc="0" locked="0" layoutInCell="1" allowOverlap="1" wp14:anchorId="47163D91" wp14:editId="0647F514">
            <wp:simplePos x="0" y="0"/>
            <wp:positionH relativeFrom="margin">
              <wp:align>right</wp:align>
            </wp:positionH>
            <wp:positionV relativeFrom="paragraph">
              <wp:posOffset>257810</wp:posOffset>
            </wp:positionV>
            <wp:extent cx="5943600" cy="2414905"/>
            <wp:effectExtent l="0" t="0" r="0" b="444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.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A638AC" w14:textId="5322469D" w:rsidR="007A5A0E" w:rsidRDefault="00F94E7C" w:rsidP="008312A1">
      <w:pPr>
        <w:rPr>
          <w:b/>
        </w:rPr>
      </w:pPr>
      <w:r>
        <w:rPr>
          <w:b/>
        </w:rPr>
        <w:lastRenderedPageBreak/>
        <w:t>Answer1b.</w:t>
      </w:r>
    </w:p>
    <w:p w14:paraId="65A2EC35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COSTUME</w:t>
      </w:r>
    </w:p>
    <w:p w14:paraId="364CA238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4F80693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TR_UPINS_CostumeInventoryManage</w:t>
      </w:r>
    </w:p>
    <w:p w14:paraId="2A211324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CostumeInventory</w:t>
      </w:r>
      <w:proofErr w:type="gramEnd"/>
    </w:p>
    <w:p w14:paraId="51E80878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FTER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</w:p>
    <w:p w14:paraId="4D99CCDE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2055425B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01DF7182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OCOUN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4123089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@coun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8DCED55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IF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numberInStock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-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numberLos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inserted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i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sz w:val="19"/>
          <w:szCs w:val="19"/>
        </w:rPr>
        <w:t xml:space="preserve"> 3</w:t>
      </w:r>
    </w:p>
    <w:p w14:paraId="4E89C67F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690D047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LowCostumeInventory</w:t>
      </w:r>
      <w:proofErr w:type="gramEnd"/>
    </w:p>
    <w:p w14:paraId="4C92FAF9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costume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inserted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i</w:t>
      </w:r>
      <w:proofErr w:type="spellEnd"/>
    </w:p>
    <w:p w14:paraId="3DB311BA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19BBDC4C" w14:textId="77777777" w:rsidR="00F94E7C" w:rsidRDefault="00F94E7C" w:rsidP="00F9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4FBCAAD" w14:textId="60A4BFD6" w:rsidR="00F94E7C" w:rsidRDefault="00F94E7C" w:rsidP="008312A1">
      <w:pPr>
        <w:rPr>
          <w:b/>
        </w:rPr>
      </w:pPr>
    </w:p>
    <w:p w14:paraId="6DC43F56" w14:textId="17ACD319" w:rsidR="00736A70" w:rsidRDefault="00736A70" w:rsidP="008312A1">
      <w:pPr>
        <w:rPr>
          <w:b/>
        </w:rPr>
      </w:pPr>
    </w:p>
    <w:p w14:paraId="5AA539A1" w14:textId="5C2B23BF" w:rsidR="00736A70" w:rsidRDefault="00393C70" w:rsidP="008312A1">
      <w:pPr>
        <w:rPr>
          <w:b/>
          <w:noProof/>
        </w:rPr>
      </w:pPr>
      <w:r>
        <w:rPr>
          <w:b/>
          <w:noProof/>
        </w:rPr>
        <w:drawing>
          <wp:anchor distT="0" distB="0" distL="114300" distR="114300" simplePos="0" relativeHeight="251662336" behindDoc="0" locked="0" layoutInCell="1" allowOverlap="1" wp14:anchorId="6C505F87" wp14:editId="7E074307">
            <wp:simplePos x="0" y="0"/>
            <wp:positionH relativeFrom="margin">
              <wp:align>right</wp:align>
            </wp:positionH>
            <wp:positionV relativeFrom="paragraph">
              <wp:posOffset>452755</wp:posOffset>
            </wp:positionV>
            <wp:extent cx="5943600" cy="323850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4977AB" w14:textId="4D84E1AD" w:rsidR="00A376EE" w:rsidRDefault="00A376EE" w:rsidP="008312A1">
      <w:pPr>
        <w:rPr>
          <w:b/>
          <w:noProof/>
        </w:rPr>
      </w:pPr>
    </w:p>
    <w:p w14:paraId="7DD28F39" w14:textId="77777777" w:rsidR="00A376EE" w:rsidRDefault="00A376EE" w:rsidP="008312A1">
      <w:pPr>
        <w:rPr>
          <w:b/>
        </w:rPr>
      </w:pPr>
    </w:p>
    <w:p w14:paraId="1DD8CF2F" w14:textId="77777777" w:rsidR="00447738" w:rsidRDefault="00447738" w:rsidP="008312A1">
      <w:pPr>
        <w:rPr>
          <w:b/>
        </w:rPr>
      </w:pPr>
    </w:p>
    <w:p w14:paraId="54B4302C" w14:textId="77777777" w:rsidR="00447738" w:rsidRDefault="00447738" w:rsidP="008312A1">
      <w:pPr>
        <w:rPr>
          <w:b/>
        </w:rPr>
      </w:pPr>
    </w:p>
    <w:p w14:paraId="2EEEB62D" w14:textId="52FD83A6" w:rsidR="00447738" w:rsidRDefault="00447738" w:rsidP="008312A1">
      <w:pPr>
        <w:rPr>
          <w:b/>
        </w:rPr>
      </w:pPr>
    </w:p>
    <w:p w14:paraId="382B9104" w14:textId="054B35F6" w:rsidR="00447738" w:rsidRDefault="00B04F1C" w:rsidP="008312A1">
      <w:pPr>
        <w:rPr>
          <w:b/>
        </w:rPr>
      </w:pPr>
      <w:r>
        <w:rPr>
          <w:b/>
        </w:rPr>
        <w:lastRenderedPageBreak/>
        <w:t>Answer1c</w:t>
      </w:r>
      <w:r w:rsidR="005867A3">
        <w:rPr>
          <w:b/>
        </w:rPr>
        <w:t>.</w:t>
      </w:r>
    </w:p>
    <w:p w14:paraId="5FCAD24A" w14:textId="284D7751" w:rsidR="00DC0FC9" w:rsidRDefault="00DC0FC9" w:rsidP="00DC0F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Successful Trigger</w:t>
      </w:r>
    </w:p>
    <w:p w14:paraId="02F23B40" w14:textId="02956DCB" w:rsidR="00DC0FC9" w:rsidRDefault="00DC0FC9" w:rsidP="00DC0F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CostumeInventory</w:t>
      </w:r>
      <w:proofErr w:type="spellEnd"/>
    </w:p>
    <w:p w14:paraId="21D7BBFA" w14:textId="5A0C3445" w:rsidR="00DC0FC9" w:rsidRDefault="00DC0FC9" w:rsidP="00DC0F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numberInStoc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4'</w:t>
      </w:r>
    </w:p>
    <w:p w14:paraId="6C53225D" w14:textId="0B5AD20F" w:rsidR="00DC0FC9" w:rsidRDefault="00DC0FC9" w:rsidP="00DC0F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costumeId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4'</w:t>
      </w:r>
    </w:p>
    <w:p w14:paraId="4C5A31A3" w14:textId="24AACC3C" w:rsidR="00DC0FC9" w:rsidRDefault="00DC0FC9" w:rsidP="00DC0F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3B2F0AC3" w14:textId="4B11E4B2" w:rsidR="00DC0FC9" w:rsidRDefault="00DC0FC9" w:rsidP="00DC0F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heck</w:t>
      </w:r>
    </w:p>
    <w:p w14:paraId="16BCBECC" w14:textId="6987591F" w:rsidR="00DC0FC9" w:rsidRDefault="00DC0FC9" w:rsidP="00DC0F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LowCostumeInventory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C56B6BB" w14:textId="3EE72AC7" w:rsidR="00DC0FC9" w:rsidRDefault="006C24EE" w:rsidP="00DC0F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noProof/>
          <w:color w:val="808080"/>
          <w:sz w:val="19"/>
          <w:szCs w:val="19"/>
        </w:rPr>
        <w:drawing>
          <wp:anchor distT="0" distB="0" distL="114300" distR="114300" simplePos="0" relativeHeight="251663360" behindDoc="0" locked="0" layoutInCell="1" allowOverlap="1" wp14:anchorId="1B243229" wp14:editId="56E221B4">
            <wp:simplePos x="0" y="0"/>
            <wp:positionH relativeFrom="margin">
              <wp:align>left</wp:align>
            </wp:positionH>
            <wp:positionV relativeFrom="paragraph">
              <wp:posOffset>144780</wp:posOffset>
            </wp:positionV>
            <wp:extent cx="4610100" cy="2846705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c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2846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A76591" w14:textId="321A6388" w:rsidR="00DC0FC9" w:rsidRDefault="00DC0FC9" w:rsidP="00DC0F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51543984" w14:textId="77777777" w:rsidR="00940885" w:rsidRDefault="00940885" w:rsidP="009408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UnSuccessfu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rigger</w:t>
      </w:r>
    </w:p>
    <w:p w14:paraId="272F5106" w14:textId="77777777" w:rsidR="00940885" w:rsidRDefault="00940885" w:rsidP="009408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CostumeInventory</w:t>
      </w:r>
      <w:proofErr w:type="spellEnd"/>
    </w:p>
    <w:p w14:paraId="5D442560" w14:textId="77777777" w:rsidR="00940885" w:rsidRDefault="00940885" w:rsidP="009408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numberInStoc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40'</w:t>
      </w:r>
    </w:p>
    <w:p w14:paraId="1A5AB7AF" w14:textId="77777777" w:rsidR="00940885" w:rsidRDefault="00940885" w:rsidP="009408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costumeId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5'</w:t>
      </w:r>
    </w:p>
    <w:p w14:paraId="254565F4" w14:textId="77777777" w:rsidR="00940885" w:rsidRDefault="00940885" w:rsidP="009408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72651003" w14:textId="77777777" w:rsidR="00940885" w:rsidRDefault="00940885" w:rsidP="009408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heck</w:t>
      </w:r>
    </w:p>
    <w:p w14:paraId="2A244325" w14:textId="17E63F38" w:rsidR="00940885" w:rsidRDefault="00940885" w:rsidP="009408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b/>
          <w:noProof/>
        </w:rPr>
        <w:drawing>
          <wp:anchor distT="0" distB="0" distL="114300" distR="114300" simplePos="0" relativeHeight="251664384" behindDoc="0" locked="0" layoutInCell="1" allowOverlap="1" wp14:anchorId="5FF3ED8C" wp14:editId="287D0DEC">
            <wp:simplePos x="0" y="0"/>
            <wp:positionH relativeFrom="column">
              <wp:posOffset>209550</wp:posOffset>
            </wp:positionH>
            <wp:positionV relativeFrom="paragraph">
              <wp:posOffset>250825</wp:posOffset>
            </wp:positionV>
            <wp:extent cx="4248132" cy="2533650"/>
            <wp:effectExtent l="0" t="0" r="635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c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132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LowCostumeInventory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328DBBEC" w14:textId="619478AC" w:rsidR="00B04F1C" w:rsidRDefault="00B04F1C" w:rsidP="008312A1">
      <w:pPr>
        <w:rPr>
          <w:b/>
        </w:rPr>
      </w:pPr>
    </w:p>
    <w:p w14:paraId="08CAA50E" w14:textId="56E5D72D" w:rsidR="008312A1" w:rsidRDefault="008312A1" w:rsidP="008312A1">
      <w:r w:rsidRPr="00447738">
        <w:rPr>
          <w:b/>
        </w:rPr>
        <w:lastRenderedPageBreak/>
        <w:t>Answer2</w:t>
      </w:r>
      <w:r>
        <w:t>: 1N breakdown of given table.</w:t>
      </w:r>
    </w:p>
    <w:p w14:paraId="78F590EA" w14:textId="3C1C2DE9" w:rsidR="00162F84" w:rsidRPr="00162F84" w:rsidRDefault="00162F84" w:rsidP="008312A1">
      <w:pPr>
        <w:rPr>
          <w:b/>
        </w:rPr>
      </w:pPr>
      <w:r w:rsidRPr="00162F84">
        <w:rPr>
          <w:b/>
        </w:rPr>
        <w:t>Product</w:t>
      </w:r>
      <w:r>
        <w:rPr>
          <w:b/>
        </w:rPr>
        <w:t>: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743"/>
        <w:gridCol w:w="1743"/>
        <w:gridCol w:w="1743"/>
      </w:tblGrid>
      <w:tr w:rsidR="000168E2" w14:paraId="11CD9A62" w14:textId="07DE3015" w:rsidTr="00B510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48D52438" w14:textId="1CEDC7DE" w:rsidR="000168E2" w:rsidRPr="00162F84" w:rsidRDefault="000168E2" w:rsidP="000168E2">
            <w:pPr>
              <w:jc w:val="center"/>
              <w:rPr>
                <w:u w:val="single"/>
                <w:lang w:val="en-CA"/>
              </w:rPr>
            </w:pPr>
            <w:r w:rsidRPr="00162F84">
              <w:rPr>
                <w:u w:val="single"/>
                <w:lang w:val="en-CA"/>
              </w:rPr>
              <w:t>Product</w:t>
            </w:r>
            <w:r>
              <w:rPr>
                <w:u w:val="single"/>
                <w:lang w:val="en-CA"/>
              </w:rPr>
              <w:t>ID</w:t>
            </w:r>
          </w:p>
        </w:tc>
        <w:tc>
          <w:tcPr>
            <w:tcW w:w="1743" w:type="dxa"/>
          </w:tcPr>
          <w:p w14:paraId="6C10F7D4" w14:textId="15E562F3" w:rsidR="000168E2" w:rsidRDefault="000168E2" w:rsidP="000168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ProductName</w:t>
            </w:r>
          </w:p>
        </w:tc>
        <w:tc>
          <w:tcPr>
            <w:tcW w:w="1743" w:type="dxa"/>
          </w:tcPr>
          <w:p w14:paraId="4F7A1F48" w14:textId="270B9E30" w:rsidR="000168E2" w:rsidRDefault="000168E2" w:rsidP="000168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Description</w:t>
            </w:r>
          </w:p>
        </w:tc>
      </w:tr>
      <w:tr w:rsidR="000168E2" w14:paraId="1E38BBCE" w14:textId="4FC72FAC" w:rsidTr="00B51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01D83C19" w14:textId="69194CCA" w:rsidR="000168E2" w:rsidRPr="004C4E97" w:rsidRDefault="000168E2" w:rsidP="000168E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743" w:type="dxa"/>
          </w:tcPr>
          <w:p w14:paraId="17A86E2F" w14:textId="33DB5EFF" w:rsidR="000168E2" w:rsidRPr="004C4E97" w:rsidRDefault="000168E2" w:rsidP="00016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CA"/>
              </w:rPr>
            </w:pPr>
            <w:r w:rsidRPr="004C4E97">
              <w:rPr>
                <w:lang w:val="en-CA"/>
              </w:rPr>
              <w:t>Volle</w:t>
            </w:r>
            <w:r>
              <w:rPr>
                <w:lang w:val="en-CA"/>
              </w:rPr>
              <w:t>yball</w:t>
            </w:r>
          </w:p>
        </w:tc>
        <w:tc>
          <w:tcPr>
            <w:tcW w:w="1743" w:type="dxa"/>
          </w:tcPr>
          <w:p w14:paraId="25A0F7BC" w14:textId="03C04CF1" w:rsidR="000168E2" w:rsidRPr="004C4E97" w:rsidRDefault="000168E2" w:rsidP="00016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Soft-touch</w:t>
            </w:r>
          </w:p>
        </w:tc>
      </w:tr>
      <w:tr w:rsidR="000168E2" w14:paraId="46F07A3C" w14:textId="75A7CC71" w:rsidTr="00B51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3E766A77" w14:textId="0AA3C39E" w:rsidR="000168E2" w:rsidRDefault="000168E2" w:rsidP="000168E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1743" w:type="dxa"/>
          </w:tcPr>
          <w:p w14:paraId="01898942" w14:textId="5F864E4B" w:rsidR="000168E2" w:rsidRPr="004C4E97" w:rsidRDefault="000168E2" w:rsidP="00016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n-CA"/>
              </w:rPr>
            </w:pPr>
            <w:r>
              <w:rPr>
                <w:lang w:val="en-CA"/>
              </w:rPr>
              <w:t>Football</w:t>
            </w:r>
          </w:p>
        </w:tc>
        <w:tc>
          <w:tcPr>
            <w:tcW w:w="1743" w:type="dxa"/>
          </w:tcPr>
          <w:p w14:paraId="35D4845A" w14:textId="03546131" w:rsidR="000168E2" w:rsidRDefault="000168E2" w:rsidP="00016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8-lace design</w:t>
            </w:r>
          </w:p>
        </w:tc>
      </w:tr>
      <w:tr w:rsidR="000168E2" w14:paraId="6F3D9942" w14:textId="5CC5CE9E" w:rsidTr="00B51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10956F46" w14:textId="47943CE5" w:rsidR="000168E2" w:rsidRDefault="000168E2" w:rsidP="000168E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3</w:t>
            </w:r>
          </w:p>
        </w:tc>
        <w:tc>
          <w:tcPr>
            <w:tcW w:w="1743" w:type="dxa"/>
          </w:tcPr>
          <w:p w14:paraId="128E2E6F" w14:textId="5FDF3231" w:rsidR="000168E2" w:rsidRPr="004C4E97" w:rsidRDefault="000168E2" w:rsidP="00016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CA"/>
              </w:rPr>
            </w:pPr>
            <w:r>
              <w:rPr>
                <w:lang w:val="en-CA"/>
              </w:rPr>
              <w:t>Soccer Ball</w:t>
            </w:r>
          </w:p>
        </w:tc>
        <w:tc>
          <w:tcPr>
            <w:tcW w:w="1743" w:type="dxa"/>
          </w:tcPr>
          <w:p w14:paraId="7FB8331B" w14:textId="57214BA6" w:rsidR="000168E2" w:rsidRDefault="000168E2" w:rsidP="00016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Junior Size</w:t>
            </w:r>
          </w:p>
        </w:tc>
      </w:tr>
      <w:tr w:rsidR="000168E2" w14:paraId="6AD6A01F" w14:textId="7800055A" w:rsidTr="00B510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0F2DF3FF" w14:textId="1CF0F562" w:rsidR="000168E2" w:rsidRDefault="000168E2" w:rsidP="000168E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4</w:t>
            </w:r>
          </w:p>
        </w:tc>
        <w:tc>
          <w:tcPr>
            <w:tcW w:w="1743" w:type="dxa"/>
          </w:tcPr>
          <w:p w14:paraId="292D58D0" w14:textId="4FDA925E" w:rsidR="000168E2" w:rsidRPr="004C4E97" w:rsidRDefault="000168E2" w:rsidP="00016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n-CA"/>
              </w:rPr>
            </w:pPr>
            <w:r>
              <w:rPr>
                <w:lang w:val="en-CA"/>
              </w:rPr>
              <w:t>Tennis Ball</w:t>
            </w:r>
          </w:p>
        </w:tc>
        <w:tc>
          <w:tcPr>
            <w:tcW w:w="1743" w:type="dxa"/>
          </w:tcPr>
          <w:p w14:paraId="48456352" w14:textId="335FF7A6" w:rsidR="000168E2" w:rsidRDefault="000168E2" w:rsidP="000168E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Standard</w:t>
            </w:r>
          </w:p>
        </w:tc>
      </w:tr>
      <w:tr w:rsidR="000168E2" w14:paraId="7C99EB76" w14:textId="57EB6DE3" w:rsidTr="00B510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313F8644" w14:textId="6302826C" w:rsidR="000168E2" w:rsidRDefault="000168E2" w:rsidP="000168E2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</w:t>
            </w:r>
          </w:p>
        </w:tc>
        <w:tc>
          <w:tcPr>
            <w:tcW w:w="1743" w:type="dxa"/>
          </w:tcPr>
          <w:p w14:paraId="46C9BC3F" w14:textId="70F63AED" w:rsidR="000168E2" w:rsidRPr="004C4E97" w:rsidRDefault="000168E2" w:rsidP="00016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CA"/>
              </w:rPr>
            </w:pPr>
            <w:r>
              <w:rPr>
                <w:lang w:val="en-CA"/>
              </w:rPr>
              <w:t>Racquetball</w:t>
            </w:r>
          </w:p>
        </w:tc>
        <w:tc>
          <w:tcPr>
            <w:tcW w:w="1743" w:type="dxa"/>
          </w:tcPr>
          <w:p w14:paraId="02DC91BE" w14:textId="03AC6BB5" w:rsidR="000168E2" w:rsidRDefault="000168E2" w:rsidP="000168E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Blue Dot</w:t>
            </w:r>
          </w:p>
        </w:tc>
      </w:tr>
    </w:tbl>
    <w:p w14:paraId="6A472F58" w14:textId="0A288F7B" w:rsidR="00162F84" w:rsidRDefault="00162F84" w:rsidP="008312A1"/>
    <w:p w14:paraId="51150965" w14:textId="40BCA071" w:rsidR="00444A6A" w:rsidRDefault="00444A6A" w:rsidP="008312A1">
      <w:pPr>
        <w:rPr>
          <w:b/>
        </w:rPr>
      </w:pPr>
      <w:r w:rsidRPr="00311690">
        <w:rPr>
          <w:b/>
        </w:rPr>
        <w:t>ProductPrice</w:t>
      </w:r>
      <w:r w:rsidR="00311690">
        <w:rPr>
          <w:b/>
        </w:rPr>
        <w:t>: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743"/>
        <w:gridCol w:w="1743"/>
      </w:tblGrid>
      <w:tr w:rsidR="00D45007" w14:paraId="1167831B" w14:textId="77777777" w:rsidTr="00D55E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2A2CC38A" w14:textId="77777777" w:rsidR="00D45007" w:rsidRPr="00162F84" w:rsidRDefault="00D45007" w:rsidP="00D45007">
            <w:pPr>
              <w:jc w:val="center"/>
              <w:rPr>
                <w:u w:val="single"/>
                <w:lang w:val="en-CA"/>
              </w:rPr>
            </w:pPr>
            <w:r w:rsidRPr="00162F84">
              <w:rPr>
                <w:u w:val="single"/>
                <w:lang w:val="en-CA"/>
              </w:rPr>
              <w:t>Product</w:t>
            </w:r>
            <w:r>
              <w:rPr>
                <w:u w:val="single"/>
                <w:lang w:val="en-CA"/>
              </w:rPr>
              <w:t>ID</w:t>
            </w:r>
          </w:p>
        </w:tc>
        <w:tc>
          <w:tcPr>
            <w:tcW w:w="1743" w:type="dxa"/>
          </w:tcPr>
          <w:p w14:paraId="15622DDA" w14:textId="089079E3" w:rsidR="00D45007" w:rsidRDefault="00D45007" w:rsidP="00D450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Cost</w:t>
            </w:r>
          </w:p>
        </w:tc>
      </w:tr>
      <w:tr w:rsidR="00D45007" w14:paraId="3E2E66B9" w14:textId="77777777" w:rsidTr="00D55E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4B1D553C" w14:textId="77777777" w:rsidR="00D45007" w:rsidRPr="004C4E97" w:rsidRDefault="00D45007" w:rsidP="00D4500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743" w:type="dxa"/>
          </w:tcPr>
          <w:p w14:paraId="0DB9209C" w14:textId="29A0BC27" w:rsidR="00D45007" w:rsidRDefault="00D45007" w:rsidP="00D450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$39.99</w:t>
            </w:r>
          </w:p>
        </w:tc>
      </w:tr>
      <w:tr w:rsidR="00D45007" w14:paraId="2BE8C9E6" w14:textId="77777777" w:rsidTr="00D55E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15279031" w14:textId="77777777" w:rsidR="00D45007" w:rsidRDefault="00D45007" w:rsidP="00D4500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1743" w:type="dxa"/>
          </w:tcPr>
          <w:p w14:paraId="26115C9D" w14:textId="165EF0F9" w:rsidR="00D45007" w:rsidRDefault="00D45007" w:rsidP="00D450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$45.99</w:t>
            </w:r>
          </w:p>
        </w:tc>
      </w:tr>
      <w:tr w:rsidR="00D45007" w14:paraId="6D980F2A" w14:textId="77777777" w:rsidTr="00D55E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1C964337" w14:textId="77777777" w:rsidR="00D45007" w:rsidRDefault="00D45007" w:rsidP="00D4500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3</w:t>
            </w:r>
          </w:p>
        </w:tc>
        <w:tc>
          <w:tcPr>
            <w:tcW w:w="1743" w:type="dxa"/>
          </w:tcPr>
          <w:p w14:paraId="35FEC160" w14:textId="534F3AE6" w:rsidR="00D45007" w:rsidRDefault="00D45007" w:rsidP="00D450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$29.97</w:t>
            </w:r>
          </w:p>
        </w:tc>
      </w:tr>
      <w:tr w:rsidR="00D45007" w14:paraId="335F3489" w14:textId="77777777" w:rsidTr="00D55E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7D8A9FA9" w14:textId="77777777" w:rsidR="00D45007" w:rsidRDefault="00D45007" w:rsidP="00D4500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4</w:t>
            </w:r>
          </w:p>
        </w:tc>
        <w:tc>
          <w:tcPr>
            <w:tcW w:w="1743" w:type="dxa"/>
          </w:tcPr>
          <w:p w14:paraId="7704AF53" w14:textId="21937D79" w:rsidR="00D45007" w:rsidRDefault="00D45007" w:rsidP="00D450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$4.99</w:t>
            </w:r>
          </w:p>
        </w:tc>
      </w:tr>
      <w:tr w:rsidR="00D45007" w14:paraId="2BFFD5E7" w14:textId="77777777" w:rsidTr="00D55E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666F4070" w14:textId="77777777" w:rsidR="00D45007" w:rsidRDefault="00D45007" w:rsidP="00D4500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</w:t>
            </w:r>
          </w:p>
        </w:tc>
        <w:tc>
          <w:tcPr>
            <w:tcW w:w="1743" w:type="dxa"/>
          </w:tcPr>
          <w:p w14:paraId="33206880" w14:textId="32413E5C" w:rsidR="00D45007" w:rsidRDefault="00D45007" w:rsidP="00D450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$7.97</w:t>
            </w:r>
          </w:p>
        </w:tc>
      </w:tr>
    </w:tbl>
    <w:p w14:paraId="1F63EB5D" w14:textId="2779932E" w:rsidR="00311690" w:rsidRDefault="00311690" w:rsidP="008312A1">
      <w:pPr>
        <w:rPr>
          <w:b/>
        </w:rPr>
      </w:pPr>
    </w:p>
    <w:p w14:paraId="7E101EE1" w14:textId="41686F2C" w:rsidR="00931779" w:rsidRDefault="00931779" w:rsidP="008312A1">
      <w:pPr>
        <w:rPr>
          <w:b/>
        </w:rPr>
      </w:pPr>
      <w:r>
        <w:rPr>
          <w:b/>
        </w:rPr>
        <w:t>ProductColo</w:t>
      </w:r>
      <w:r w:rsidR="00C86CE6">
        <w:rPr>
          <w:b/>
        </w:rPr>
        <w:t>u</w:t>
      </w:r>
      <w:r>
        <w:rPr>
          <w:b/>
        </w:rPr>
        <w:t>r</w:t>
      </w:r>
      <w:r w:rsidR="00C86CE6">
        <w:rPr>
          <w:b/>
        </w:rPr>
        <w:t>: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743"/>
        <w:gridCol w:w="1743"/>
      </w:tblGrid>
      <w:tr w:rsidR="00C86CE6" w14:paraId="3D9AA6A9" w14:textId="77777777" w:rsidTr="00186A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4F17C2C9" w14:textId="77777777" w:rsidR="00C86CE6" w:rsidRPr="00162F84" w:rsidRDefault="00C86CE6" w:rsidP="00186A8F">
            <w:pPr>
              <w:jc w:val="center"/>
              <w:rPr>
                <w:u w:val="single"/>
                <w:lang w:val="en-CA"/>
              </w:rPr>
            </w:pPr>
            <w:r w:rsidRPr="00162F84">
              <w:rPr>
                <w:u w:val="single"/>
                <w:lang w:val="en-CA"/>
              </w:rPr>
              <w:t>Product</w:t>
            </w:r>
            <w:r>
              <w:rPr>
                <w:u w:val="single"/>
                <w:lang w:val="en-CA"/>
              </w:rPr>
              <w:t>ID</w:t>
            </w:r>
          </w:p>
        </w:tc>
        <w:tc>
          <w:tcPr>
            <w:tcW w:w="1743" w:type="dxa"/>
          </w:tcPr>
          <w:p w14:paraId="5D987A5A" w14:textId="0A4BEC73" w:rsidR="00C86CE6" w:rsidRPr="00C86CE6" w:rsidRDefault="00C86CE6" w:rsidP="00186A8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CA"/>
              </w:rPr>
            </w:pPr>
            <w:r w:rsidRPr="00C86CE6">
              <w:rPr>
                <w:u w:val="single"/>
                <w:lang w:val="en-CA"/>
              </w:rPr>
              <w:t>Colour</w:t>
            </w:r>
          </w:p>
        </w:tc>
      </w:tr>
      <w:tr w:rsidR="00C86CE6" w14:paraId="6054B935" w14:textId="77777777" w:rsidTr="00186A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70F884AC" w14:textId="77777777" w:rsidR="00C86CE6" w:rsidRPr="004C4E97" w:rsidRDefault="00C86CE6" w:rsidP="00186A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743" w:type="dxa"/>
          </w:tcPr>
          <w:p w14:paraId="0906AE2D" w14:textId="106B98A3" w:rsidR="00C86CE6" w:rsidRDefault="00C86CE6" w:rsidP="00186A8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White</w:t>
            </w:r>
          </w:p>
        </w:tc>
      </w:tr>
      <w:tr w:rsidR="00C86CE6" w14:paraId="0F0309C4" w14:textId="77777777" w:rsidTr="00186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2D51FD52" w14:textId="357DF6D4" w:rsidR="00C86CE6" w:rsidRDefault="00C86CE6" w:rsidP="00186A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743" w:type="dxa"/>
          </w:tcPr>
          <w:p w14:paraId="3D700F2D" w14:textId="07274121" w:rsidR="00C86CE6" w:rsidRDefault="00C86CE6" w:rsidP="00186A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Green</w:t>
            </w:r>
          </w:p>
        </w:tc>
      </w:tr>
      <w:tr w:rsidR="00C86CE6" w14:paraId="3BDFFFB0" w14:textId="77777777" w:rsidTr="00186A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029A6492" w14:textId="24E35747" w:rsidR="00C86CE6" w:rsidRDefault="00C86CE6" w:rsidP="00186A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1743" w:type="dxa"/>
          </w:tcPr>
          <w:p w14:paraId="7810E9A3" w14:textId="448CFCB7" w:rsidR="00C86CE6" w:rsidRDefault="00C86CE6" w:rsidP="00186A8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Blue/Yellow</w:t>
            </w:r>
          </w:p>
        </w:tc>
      </w:tr>
      <w:tr w:rsidR="00C86CE6" w14:paraId="480CD96F" w14:textId="77777777" w:rsidTr="00186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1B60DBE1" w14:textId="60EA02F8" w:rsidR="00C86CE6" w:rsidRDefault="00947A1A" w:rsidP="00186A8F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1743" w:type="dxa"/>
          </w:tcPr>
          <w:p w14:paraId="6DE01184" w14:textId="3D0AC4D4" w:rsidR="00C86CE6" w:rsidRDefault="00947A1A" w:rsidP="00186A8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Brown</w:t>
            </w:r>
          </w:p>
        </w:tc>
      </w:tr>
      <w:tr w:rsidR="00C86CE6" w14:paraId="77E7C43F" w14:textId="77777777" w:rsidTr="00186A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2FFE4121" w14:textId="7DF7A9F3" w:rsidR="00947A1A" w:rsidRPr="00947A1A" w:rsidRDefault="00947A1A" w:rsidP="00947A1A">
            <w:pPr>
              <w:jc w:val="center"/>
              <w:rPr>
                <w:b w:val="0"/>
                <w:bCs w:val="0"/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1743" w:type="dxa"/>
          </w:tcPr>
          <w:p w14:paraId="4815659B" w14:textId="62A7A35A" w:rsidR="00947A1A" w:rsidRDefault="00947A1A" w:rsidP="00947A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Orange</w:t>
            </w:r>
          </w:p>
        </w:tc>
      </w:tr>
      <w:tr w:rsidR="00947A1A" w14:paraId="4135F310" w14:textId="77777777" w:rsidTr="00186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2F56A883" w14:textId="4DBA757E" w:rsidR="00947A1A" w:rsidRDefault="00947A1A" w:rsidP="00947A1A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1743" w:type="dxa"/>
          </w:tcPr>
          <w:p w14:paraId="2A8B6888" w14:textId="26939239" w:rsidR="00947A1A" w:rsidRDefault="00947A1A" w:rsidP="00947A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Blue/White</w:t>
            </w:r>
          </w:p>
        </w:tc>
      </w:tr>
      <w:tr w:rsidR="00947A1A" w14:paraId="7D5C1E69" w14:textId="77777777" w:rsidTr="00186A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7B35B3BB" w14:textId="520791F0" w:rsidR="00947A1A" w:rsidRDefault="00947A1A" w:rsidP="00947A1A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3</w:t>
            </w:r>
          </w:p>
        </w:tc>
        <w:tc>
          <w:tcPr>
            <w:tcW w:w="1743" w:type="dxa"/>
          </w:tcPr>
          <w:p w14:paraId="563D00FF" w14:textId="015559CE" w:rsidR="00947A1A" w:rsidRDefault="00947A1A" w:rsidP="00947A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Red/White</w:t>
            </w:r>
          </w:p>
        </w:tc>
      </w:tr>
      <w:tr w:rsidR="00947A1A" w14:paraId="713235D9" w14:textId="77777777" w:rsidTr="00186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6635F5E8" w14:textId="2E48C6B6" w:rsidR="00947A1A" w:rsidRDefault="00947A1A" w:rsidP="00947A1A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3</w:t>
            </w:r>
          </w:p>
        </w:tc>
        <w:tc>
          <w:tcPr>
            <w:tcW w:w="1743" w:type="dxa"/>
          </w:tcPr>
          <w:p w14:paraId="3F27B407" w14:textId="5B69F399" w:rsidR="00947A1A" w:rsidRDefault="00947A1A" w:rsidP="00947A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Red</w:t>
            </w:r>
          </w:p>
        </w:tc>
      </w:tr>
      <w:tr w:rsidR="00947A1A" w14:paraId="3C4BFC44" w14:textId="77777777" w:rsidTr="00186A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343D7084" w14:textId="4A198F59" w:rsidR="00947A1A" w:rsidRDefault="00947A1A" w:rsidP="00947A1A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4</w:t>
            </w:r>
          </w:p>
        </w:tc>
        <w:tc>
          <w:tcPr>
            <w:tcW w:w="1743" w:type="dxa"/>
          </w:tcPr>
          <w:p w14:paraId="34124774" w14:textId="05129CFF" w:rsidR="00947A1A" w:rsidRDefault="00947A1A" w:rsidP="00947A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Yellow</w:t>
            </w:r>
          </w:p>
        </w:tc>
      </w:tr>
      <w:tr w:rsidR="00947A1A" w14:paraId="3D80B80F" w14:textId="77777777" w:rsidTr="00186A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6ECBB0E8" w14:textId="0E21E860" w:rsidR="00947A1A" w:rsidRDefault="00947A1A" w:rsidP="00947A1A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</w:t>
            </w:r>
          </w:p>
        </w:tc>
        <w:tc>
          <w:tcPr>
            <w:tcW w:w="1743" w:type="dxa"/>
          </w:tcPr>
          <w:p w14:paraId="174E9A43" w14:textId="02BD94A6" w:rsidR="00947A1A" w:rsidRDefault="00947A1A" w:rsidP="00947A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Black</w:t>
            </w:r>
          </w:p>
        </w:tc>
      </w:tr>
      <w:tr w:rsidR="00947A1A" w14:paraId="16BBF443" w14:textId="77777777" w:rsidTr="00186A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68CBA2EA" w14:textId="43967572" w:rsidR="00947A1A" w:rsidRDefault="00947A1A" w:rsidP="00947A1A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</w:t>
            </w:r>
          </w:p>
        </w:tc>
        <w:tc>
          <w:tcPr>
            <w:tcW w:w="1743" w:type="dxa"/>
          </w:tcPr>
          <w:p w14:paraId="6735D1BC" w14:textId="4D201E11" w:rsidR="00947A1A" w:rsidRDefault="00947A1A" w:rsidP="00947A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Purple</w:t>
            </w:r>
          </w:p>
        </w:tc>
      </w:tr>
    </w:tbl>
    <w:p w14:paraId="21798CB5" w14:textId="77777777" w:rsidR="00C86CE6" w:rsidRDefault="00C86CE6" w:rsidP="008312A1">
      <w:pPr>
        <w:rPr>
          <w:b/>
        </w:rPr>
      </w:pPr>
    </w:p>
    <w:p w14:paraId="0BCB0A2D" w14:textId="77777777" w:rsidR="00C86CE6" w:rsidRPr="00311690" w:rsidRDefault="00C86CE6" w:rsidP="008312A1">
      <w:pPr>
        <w:rPr>
          <w:b/>
        </w:rPr>
      </w:pPr>
    </w:p>
    <w:sectPr w:rsidR="00C86CE6" w:rsidRPr="00311690" w:rsidSect="006E6A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D7149"/>
    <w:multiLevelType w:val="hybridMultilevel"/>
    <w:tmpl w:val="9E92D7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25855"/>
    <w:multiLevelType w:val="hybridMultilevel"/>
    <w:tmpl w:val="07AEF1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F53F7"/>
    <w:multiLevelType w:val="hybridMultilevel"/>
    <w:tmpl w:val="7D84C5B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C1A2F"/>
    <w:multiLevelType w:val="hybridMultilevel"/>
    <w:tmpl w:val="73EA4C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A58F4"/>
    <w:multiLevelType w:val="hybridMultilevel"/>
    <w:tmpl w:val="DDFCCC3C"/>
    <w:lvl w:ilvl="0" w:tplc="48262A9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B65C0"/>
    <w:multiLevelType w:val="hybridMultilevel"/>
    <w:tmpl w:val="765C22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D5541"/>
    <w:multiLevelType w:val="hybridMultilevel"/>
    <w:tmpl w:val="3936439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6F034F"/>
    <w:multiLevelType w:val="hybridMultilevel"/>
    <w:tmpl w:val="E880074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E23071"/>
    <w:multiLevelType w:val="hybridMultilevel"/>
    <w:tmpl w:val="5A5E4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95534"/>
    <w:multiLevelType w:val="hybridMultilevel"/>
    <w:tmpl w:val="D898BA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8B0835"/>
    <w:multiLevelType w:val="hybridMultilevel"/>
    <w:tmpl w:val="13C60186"/>
    <w:lvl w:ilvl="0" w:tplc="CBAC0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2CE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92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26B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300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282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06E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EF0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7104EB5"/>
    <w:multiLevelType w:val="hybridMultilevel"/>
    <w:tmpl w:val="344EF02A"/>
    <w:lvl w:ilvl="0" w:tplc="94621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436A98"/>
    <w:multiLevelType w:val="hybridMultilevel"/>
    <w:tmpl w:val="139C9EEE"/>
    <w:lvl w:ilvl="0" w:tplc="10090019">
      <w:start w:val="1"/>
      <w:numFmt w:val="lowerLetter"/>
      <w:lvlText w:val="%1."/>
      <w:lvlJc w:val="left"/>
      <w:pPr>
        <w:ind w:left="765" w:hanging="360"/>
      </w:pPr>
    </w:lvl>
    <w:lvl w:ilvl="1" w:tplc="10090019" w:tentative="1">
      <w:start w:val="1"/>
      <w:numFmt w:val="lowerLetter"/>
      <w:lvlText w:val="%2."/>
      <w:lvlJc w:val="left"/>
      <w:pPr>
        <w:ind w:left="1485" w:hanging="360"/>
      </w:pPr>
    </w:lvl>
    <w:lvl w:ilvl="2" w:tplc="1009001B" w:tentative="1">
      <w:start w:val="1"/>
      <w:numFmt w:val="lowerRoman"/>
      <w:lvlText w:val="%3."/>
      <w:lvlJc w:val="right"/>
      <w:pPr>
        <w:ind w:left="2205" w:hanging="180"/>
      </w:pPr>
    </w:lvl>
    <w:lvl w:ilvl="3" w:tplc="1009000F" w:tentative="1">
      <w:start w:val="1"/>
      <w:numFmt w:val="decimal"/>
      <w:lvlText w:val="%4."/>
      <w:lvlJc w:val="left"/>
      <w:pPr>
        <w:ind w:left="2925" w:hanging="360"/>
      </w:pPr>
    </w:lvl>
    <w:lvl w:ilvl="4" w:tplc="10090019" w:tentative="1">
      <w:start w:val="1"/>
      <w:numFmt w:val="lowerLetter"/>
      <w:lvlText w:val="%5."/>
      <w:lvlJc w:val="left"/>
      <w:pPr>
        <w:ind w:left="3645" w:hanging="360"/>
      </w:pPr>
    </w:lvl>
    <w:lvl w:ilvl="5" w:tplc="1009001B" w:tentative="1">
      <w:start w:val="1"/>
      <w:numFmt w:val="lowerRoman"/>
      <w:lvlText w:val="%6."/>
      <w:lvlJc w:val="right"/>
      <w:pPr>
        <w:ind w:left="4365" w:hanging="180"/>
      </w:pPr>
    </w:lvl>
    <w:lvl w:ilvl="6" w:tplc="1009000F" w:tentative="1">
      <w:start w:val="1"/>
      <w:numFmt w:val="decimal"/>
      <w:lvlText w:val="%7."/>
      <w:lvlJc w:val="left"/>
      <w:pPr>
        <w:ind w:left="5085" w:hanging="360"/>
      </w:pPr>
    </w:lvl>
    <w:lvl w:ilvl="7" w:tplc="10090019" w:tentative="1">
      <w:start w:val="1"/>
      <w:numFmt w:val="lowerLetter"/>
      <w:lvlText w:val="%8."/>
      <w:lvlJc w:val="left"/>
      <w:pPr>
        <w:ind w:left="5805" w:hanging="360"/>
      </w:pPr>
    </w:lvl>
    <w:lvl w:ilvl="8" w:tplc="1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3" w15:restartNumberingAfterBreak="0">
    <w:nsid w:val="37C25E54"/>
    <w:multiLevelType w:val="hybridMultilevel"/>
    <w:tmpl w:val="025CC1BC"/>
    <w:lvl w:ilvl="0" w:tplc="F462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2EA9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93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87C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6D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8EB3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8675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DCD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2ACA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01536C"/>
    <w:multiLevelType w:val="hybridMultilevel"/>
    <w:tmpl w:val="5BBE0B9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4B5BA9"/>
    <w:multiLevelType w:val="hybridMultilevel"/>
    <w:tmpl w:val="36CA53E8"/>
    <w:lvl w:ilvl="0" w:tplc="62049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B8A1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507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20F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2DB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2AB1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8A86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C5D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4F5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4827AAC"/>
    <w:multiLevelType w:val="hybridMultilevel"/>
    <w:tmpl w:val="D8ACBD90"/>
    <w:lvl w:ilvl="0" w:tplc="CB807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C0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C0F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A1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A4A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70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FE2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8AD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A281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E096326"/>
    <w:multiLevelType w:val="hybridMultilevel"/>
    <w:tmpl w:val="F38492A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F63EDF"/>
    <w:multiLevelType w:val="hybridMultilevel"/>
    <w:tmpl w:val="67ACCF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F27B4"/>
    <w:multiLevelType w:val="hybridMultilevel"/>
    <w:tmpl w:val="9A1C9FC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901A8E"/>
    <w:multiLevelType w:val="hybridMultilevel"/>
    <w:tmpl w:val="BC20C2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145474"/>
    <w:multiLevelType w:val="hybridMultilevel"/>
    <w:tmpl w:val="81A88C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B328E6"/>
    <w:multiLevelType w:val="hybridMultilevel"/>
    <w:tmpl w:val="6EA63D16"/>
    <w:lvl w:ilvl="0" w:tplc="7D1E5F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86C37"/>
    <w:multiLevelType w:val="hybridMultilevel"/>
    <w:tmpl w:val="9402750C"/>
    <w:lvl w:ilvl="0" w:tplc="BB203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8E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A43E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84FA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DAC4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DE7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5A0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26D1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6CC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4B83571"/>
    <w:multiLevelType w:val="hybridMultilevel"/>
    <w:tmpl w:val="FEC42D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2B48F1"/>
    <w:multiLevelType w:val="hybridMultilevel"/>
    <w:tmpl w:val="1D6624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105749"/>
    <w:multiLevelType w:val="hybridMultilevel"/>
    <w:tmpl w:val="C72211C8"/>
    <w:lvl w:ilvl="0" w:tplc="6E1A4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56CA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2069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00A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4201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825A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FE5F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845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5EFB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081646"/>
    <w:multiLevelType w:val="hybridMultilevel"/>
    <w:tmpl w:val="C25AAB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904E7E"/>
    <w:multiLevelType w:val="hybridMultilevel"/>
    <w:tmpl w:val="06A43E2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D4089F"/>
    <w:multiLevelType w:val="multilevel"/>
    <w:tmpl w:val="E5A22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626650B"/>
    <w:multiLevelType w:val="hybridMultilevel"/>
    <w:tmpl w:val="36E2FC4E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85279"/>
    <w:multiLevelType w:val="hybridMultilevel"/>
    <w:tmpl w:val="4A30960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7873870"/>
    <w:multiLevelType w:val="hybridMultilevel"/>
    <w:tmpl w:val="112ADC12"/>
    <w:lvl w:ilvl="0" w:tplc="06B804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3F13B6"/>
    <w:multiLevelType w:val="hybridMultilevel"/>
    <w:tmpl w:val="A73E6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2432D0"/>
    <w:multiLevelType w:val="hybridMultilevel"/>
    <w:tmpl w:val="1A52F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26"/>
  </w:num>
  <w:num w:numId="4">
    <w:abstractNumId w:val="13"/>
  </w:num>
  <w:num w:numId="5">
    <w:abstractNumId w:val="23"/>
  </w:num>
  <w:num w:numId="6">
    <w:abstractNumId w:val="10"/>
  </w:num>
  <w:num w:numId="7">
    <w:abstractNumId w:val="16"/>
  </w:num>
  <w:num w:numId="8">
    <w:abstractNumId w:val="29"/>
  </w:num>
  <w:num w:numId="9">
    <w:abstractNumId w:val="28"/>
  </w:num>
  <w:num w:numId="10">
    <w:abstractNumId w:val="31"/>
  </w:num>
  <w:num w:numId="11">
    <w:abstractNumId w:val="7"/>
  </w:num>
  <w:num w:numId="12">
    <w:abstractNumId w:val="30"/>
  </w:num>
  <w:num w:numId="13">
    <w:abstractNumId w:val="6"/>
  </w:num>
  <w:num w:numId="14">
    <w:abstractNumId w:val="32"/>
  </w:num>
  <w:num w:numId="15">
    <w:abstractNumId w:val="4"/>
  </w:num>
  <w:num w:numId="16">
    <w:abstractNumId w:val="19"/>
  </w:num>
  <w:num w:numId="17">
    <w:abstractNumId w:val="5"/>
  </w:num>
  <w:num w:numId="18">
    <w:abstractNumId w:val="33"/>
  </w:num>
  <w:num w:numId="19">
    <w:abstractNumId w:val="8"/>
  </w:num>
  <w:num w:numId="20">
    <w:abstractNumId w:val="20"/>
  </w:num>
  <w:num w:numId="21">
    <w:abstractNumId w:val="18"/>
  </w:num>
  <w:num w:numId="22">
    <w:abstractNumId w:val="1"/>
  </w:num>
  <w:num w:numId="23">
    <w:abstractNumId w:val="0"/>
  </w:num>
  <w:num w:numId="24">
    <w:abstractNumId w:val="12"/>
  </w:num>
  <w:num w:numId="25">
    <w:abstractNumId w:val="22"/>
  </w:num>
  <w:num w:numId="26">
    <w:abstractNumId w:val="27"/>
  </w:num>
  <w:num w:numId="27">
    <w:abstractNumId w:val="17"/>
  </w:num>
  <w:num w:numId="28">
    <w:abstractNumId w:val="9"/>
  </w:num>
  <w:num w:numId="29">
    <w:abstractNumId w:val="14"/>
  </w:num>
  <w:num w:numId="30">
    <w:abstractNumId w:val="34"/>
  </w:num>
  <w:num w:numId="31">
    <w:abstractNumId w:val="24"/>
  </w:num>
  <w:num w:numId="32">
    <w:abstractNumId w:val="25"/>
  </w:num>
  <w:num w:numId="33">
    <w:abstractNumId w:val="2"/>
  </w:num>
  <w:num w:numId="34">
    <w:abstractNumId w:val="3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jSyNDIwMLUwsbRQ0lEKTi0uzszPAykwNKsFAHD0+m8tAAAA"/>
  </w:docVars>
  <w:rsids>
    <w:rsidRoot w:val="006E6A6A"/>
    <w:rsid w:val="00012B56"/>
    <w:rsid w:val="0001341D"/>
    <w:rsid w:val="0001483A"/>
    <w:rsid w:val="000168E2"/>
    <w:rsid w:val="00022F55"/>
    <w:rsid w:val="00032039"/>
    <w:rsid w:val="00040299"/>
    <w:rsid w:val="000470AE"/>
    <w:rsid w:val="00056AA7"/>
    <w:rsid w:val="000606B1"/>
    <w:rsid w:val="000614AA"/>
    <w:rsid w:val="00070A11"/>
    <w:rsid w:val="00092BB1"/>
    <w:rsid w:val="000A383B"/>
    <w:rsid w:val="000A51B8"/>
    <w:rsid w:val="000B7E1C"/>
    <w:rsid w:val="000C1303"/>
    <w:rsid w:val="000C41DD"/>
    <w:rsid w:val="000C6F50"/>
    <w:rsid w:val="000C7ED3"/>
    <w:rsid w:val="000D035B"/>
    <w:rsid w:val="000D0B33"/>
    <w:rsid w:val="000D3CEE"/>
    <w:rsid w:val="000F54B8"/>
    <w:rsid w:val="000F5E73"/>
    <w:rsid w:val="000F7FFC"/>
    <w:rsid w:val="00123274"/>
    <w:rsid w:val="00125223"/>
    <w:rsid w:val="00135B54"/>
    <w:rsid w:val="00162F84"/>
    <w:rsid w:val="0016408B"/>
    <w:rsid w:val="0017154B"/>
    <w:rsid w:val="00197054"/>
    <w:rsid w:val="001B6576"/>
    <w:rsid w:val="001C778E"/>
    <w:rsid w:val="001C7A72"/>
    <w:rsid w:val="001D0BB9"/>
    <w:rsid w:val="001E156E"/>
    <w:rsid w:val="0021423C"/>
    <w:rsid w:val="00222649"/>
    <w:rsid w:val="002349F4"/>
    <w:rsid w:val="00257D33"/>
    <w:rsid w:val="00294FE5"/>
    <w:rsid w:val="002B0F96"/>
    <w:rsid w:val="002B5F85"/>
    <w:rsid w:val="002D6779"/>
    <w:rsid w:val="00306716"/>
    <w:rsid w:val="00311690"/>
    <w:rsid w:val="00363ECC"/>
    <w:rsid w:val="00366159"/>
    <w:rsid w:val="003679E1"/>
    <w:rsid w:val="00371CB8"/>
    <w:rsid w:val="003855CC"/>
    <w:rsid w:val="003900C1"/>
    <w:rsid w:val="00393C70"/>
    <w:rsid w:val="003B644C"/>
    <w:rsid w:val="003D43F5"/>
    <w:rsid w:val="003D44BE"/>
    <w:rsid w:val="003E0C70"/>
    <w:rsid w:val="003E5445"/>
    <w:rsid w:val="003E5B8B"/>
    <w:rsid w:val="003F5B84"/>
    <w:rsid w:val="00416678"/>
    <w:rsid w:val="0041711A"/>
    <w:rsid w:val="00433F2F"/>
    <w:rsid w:val="00436606"/>
    <w:rsid w:val="00444A6A"/>
    <w:rsid w:val="00447738"/>
    <w:rsid w:val="00466BC3"/>
    <w:rsid w:val="004917D8"/>
    <w:rsid w:val="004A34F1"/>
    <w:rsid w:val="004B625A"/>
    <w:rsid w:val="004C4E97"/>
    <w:rsid w:val="004C7589"/>
    <w:rsid w:val="004E27FE"/>
    <w:rsid w:val="005213B8"/>
    <w:rsid w:val="00525A1C"/>
    <w:rsid w:val="005326B6"/>
    <w:rsid w:val="005477E5"/>
    <w:rsid w:val="00547FD7"/>
    <w:rsid w:val="00563AC7"/>
    <w:rsid w:val="00571065"/>
    <w:rsid w:val="0058039B"/>
    <w:rsid w:val="00581656"/>
    <w:rsid w:val="00583DD4"/>
    <w:rsid w:val="005867A3"/>
    <w:rsid w:val="005A0DC8"/>
    <w:rsid w:val="005A734A"/>
    <w:rsid w:val="005C709C"/>
    <w:rsid w:val="005E7B44"/>
    <w:rsid w:val="005F4F2F"/>
    <w:rsid w:val="006049DF"/>
    <w:rsid w:val="00617193"/>
    <w:rsid w:val="00637E55"/>
    <w:rsid w:val="00646148"/>
    <w:rsid w:val="006A4DF0"/>
    <w:rsid w:val="006C1A84"/>
    <w:rsid w:val="006C24EE"/>
    <w:rsid w:val="006C4B3D"/>
    <w:rsid w:val="006E6A6A"/>
    <w:rsid w:val="0070561E"/>
    <w:rsid w:val="007106FF"/>
    <w:rsid w:val="00715780"/>
    <w:rsid w:val="00734FA2"/>
    <w:rsid w:val="00736A70"/>
    <w:rsid w:val="00751123"/>
    <w:rsid w:val="00751513"/>
    <w:rsid w:val="00761C5A"/>
    <w:rsid w:val="00771E9B"/>
    <w:rsid w:val="007754A8"/>
    <w:rsid w:val="007864F8"/>
    <w:rsid w:val="007A5A0E"/>
    <w:rsid w:val="007B47F0"/>
    <w:rsid w:val="007C142C"/>
    <w:rsid w:val="007D2C45"/>
    <w:rsid w:val="007D498E"/>
    <w:rsid w:val="007F1284"/>
    <w:rsid w:val="007F4E65"/>
    <w:rsid w:val="00807BA3"/>
    <w:rsid w:val="00827B46"/>
    <w:rsid w:val="008312A1"/>
    <w:rsid w:val="00832031"/>
    <w:rsid w:val="00832F95"/>
    <w:rsid w:val="008339BB"/>
    <w:rsid w:val="00861A03"/>
    <w:rsid w:val="008912E6"/>
    <w:rsid w:val="008B4CE5"/>
    <w:rsid w:val="008C59DD"/>
    <w:rsid w:val="008D308D"/>
    <w:rsid w:val="008D648D"/>
    <w:rsid w:val="008E22A3"/>
    <w:rsid w:val="009012F4"/>
    <w:rsid w:val="0090618F"/>
    <w:rsid w:val="00931779"/>
    <w:rsid w:val="00935E19"/>
    <w:rsid w:val="00940885"/>
    <w:rsid w:val="00947A1A"/>
    <w:rsid w:val="00953995"/>
    <w:rsid w:val="00956027"/>
    <w:rsid w:val="009819B5"/>
    <w:rsid w:val="0098649C"/>
    <w:rsid w:val="00987F08"/>
    <w:rsid w:val="00994F8A"/>
    <w:rsid w:val="009C1BB4"/>
    <w:rsid w:val="009C2FC8"/>
    <w:rsid w:val="009E4DA0"/>
    <w:rsid w:val="009E6DF7"/>
    <w:rsid w:val="009F2CCF"/>
    <w:rsid w:val="00A05932"/>
    <w:rsid w:val="00A17BB2"/>
    <w:rsid w:val="00A3358E"/>
    <w:rsid w:val="00A3381E"/>
    <w:rsid w:val="00A34F0E"/>
    <w:rsid w:val="00A376EE"/>
    <w:rsid w:val="00A70035"/>
    <w:rsid w:val="00A96642"/>
    <w:rsid w:val="00AA20E8"/>
    <w:rsid w:val="00AB24DA"/>
    <w:rsid w:val="00AB3689"/>
    <w:rsid w:val="00AB41E6"/>
    <w:rsid w:val="00AD21BA"/>
    <w:rsid w:val="00B04F1C"/>
    <w:rsid w:val="00B076F4"/>
    <w:rsid w:val="00B12628"/>
    <w:rsid w:val="00B137EA"/>
    <w:rsid w:val="00B229A0"/>
    <w:rsid w:val="00B40AAD"/>
    <w:rsid w:val="00B55C69"/>
    <w:rsid w:val="00B755C6"/>
    <w:rsid w:val="00B76FDA"/>
    <w:rsid w:val="00B931F2"/>
    <w:rsid w:val="00BA3100"/>
    <w:rsid w:val="00BC22BE"/>
    <w:rsid w:val="00BD1003"/>
    <w:rsid w:val="00BD5747"/>
    <w:rsid w:val="00BE5D09"/>
    <w:rsid w:val="00BF462A"/>
    <w:rsid w:val="00C14556"/>
    <w:rsid w:val="00C43297"/>
    <w:rsid w:val="00C4510E"/>
    <w:rsid w:val="00C51C4A"/>
    <w:rsid w:val="00C536DF"/>
    <w:rsid w:val="00C86CE6"/>
    <w:rsid w:val="00C90D27"/>
    <w:rsid w:val="00C960E4"/>
    <w:rsid w:val="00CB4C32"/>
    <w:rsid w:val="00CC3496"/>
    <w:rsid w:val="00CD6218"/>
    <w:rsid w:val="00CE1532"/>
    <w:rsid w:val="00CE3D87"/>
    <w:rsid w:val="00CE6B53"/>
    <w:rsid w:val="00CE7CFB"/>
    <w:rsid w:val="00CF4110"/>
    <w:rsid w:val="00D07FA1"/>
    <w:rsid w:val="00D160CA"/>
    <w:rsid w:val="00D23D8D"/>
    <w:rsid w:val="00D45007"/>
    <w:rsid w:val="00D50468"/>
    <w:rsid w:val="00D568E8"/>
    <w:rsid w:val="00D6733A"/>
    <w:rsid w:val="00D8220E"/>
    <w:rsid w:val="00D93721"/>
    <w:rsid w:val="00DB3886"/>
    <w:rsid w:val="00DB3E4E"/>
    <w:rsid w:val="00DC0FC9"/>
    <w:rsid w:val="00DD0FCD"/>
    <w:rsid w:val="00DD5FFF"/>
    <w:rsid w:val="00E32268"/>
    <w:rsid w:val="00E753CD"/>
    <w:rsid w:val="00E82F16"/>
    <w:rsid w:val="00E91ABA"/>
    <w:rsid w:val="00E93321"/>
    <w:rsid w:val="00EB424B"/>
    <w:rsid w:val="00EE06EB"/>
    <w:rsid w:val="00EE0ADA"/>
    <w:rsid w:val="00EF2E4E"/>
    <w:rsid w:val="00EF3BF2"/>
    <w:rsid w:val="00F012EF"/>
    <w:rsid w:val="00F24122"/>
    <w:rsid w:val="00F3444D"/>
    <w:rsid w:val="00F54C17"/>
    <w:rsid w:val="00F54FC4"/>
    <w:rsid w:val="00F6170F"/>
    <w:rsid w:val="00F663E7"/>
    <w:rsid w:val="00F759F8"/>
    <w:rsid w:val="00F94E7C"/>
    <w:rsid w:val="00F96A71"/>
    <w:rsid w:val="00FB1CF8"/>
    <w:rsid w:val="00FB2D5E"/>
    <w:rsid w:val="00FB7813"/>
    <w:rsid w:val="00FD6217"/>
    <w:rsid w:val="00FE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083B8"/>
  <w15:chartTrackingRefBased/>
  <w15:docId w15:val="{01637F63-57A2-41F2-9E69-FD61410C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68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27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E6A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6A6A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754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E6B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3F2F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77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778E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1C778E"/>
  </w:style>
  <w:style w:type="character" w:customStyle="1" w:styleId="pln">
    <w:name w:val="pln"/>
    <w:basedOn w:val="DefaultParagraphFont"/>
    <w:rsid w:val="001C778E"/>
  </w:style>
  <w:style w:type="character" w:customStyle="1" w:styleId="pun">
    <w:name w:val="pun"/>
    <w:basedOn w:val="DefaultParagraphFont"/>
    <w:rsid w:val="001C778E"/>
  </w:style>
  <w:style w:type="character" w:customStyle="1" w:styleId="Heading3Char">
    <w:name w:val="Heading 3 Char"/>
    <w:basedOn w:val="DefaultParagraphFont"/>
    <w:link w:val="Heading3"/>
    <w:uiPriority w:val="9"/>
    <w:rsid w:val="004E27FE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580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68E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table" w:styleId="GridTable4-Accent5">
    <w:name w:val="Grid Table 4 Accent 5"/>
    <w:basedOn w:val="TableNormal"/>
    <w:uiPriority w:val="49"/>
    <w:rsid w:val="000C6F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FB1CF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">
    <w:name w:val="Grid Table 4"/>
    <w:basedOn w:val="TableNormal"/>
    <w:uiPriority w:val="49"/>
    <w:rsid w:val="007F128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6">
    <w:name w:val="Grid Table 4 Accent 6"/>
    <w:basedOn w:val="TableNormal"/>
    <w:uiPriority w:val="49"/>
    <w:rsid w:val="004C4E9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312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2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88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17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57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4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45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388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4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5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8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32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9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2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9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8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2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799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5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61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1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9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riggers and 1NF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01AEE53-1F43-460F-A916-16BF6C4B4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#11 Assignment</vt:lpstr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11 Assignment</dc:title>
  <dc:subject>2% Individual Assignment</dc:subject>
  <dc:creator>Mark Morell</dc:creator>
  <cp:keywords/>
  <dc:description/>
  <cp:lastModifiedBy>Aparna Tomar</cp:lastModifiedBy>
  <cp:revision>2</cp:revision>
  <dcterms:created xsi:type="dcterms:W3CDTF">2020-10-08T01:21:00Z</dcterms:created>
  <dcterms:modified xsi:type="dcterms:W3CDTF">2020-10-08T01:21:00Z</dcterms:modified>
  <cp:category>Database Management – Fall 2019</cp:category>
</cp:coreProperties>
</file>